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Zoltán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acsal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udapest, Hungary Esztergom, Fárikúti út, Hungar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Esztergom, Fárikúti út, Hungar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6/05/196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1704298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hsu81@hot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9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9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